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85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5"/>
        <w:gridCol w:w="408"/>
        <w:gridCol w:w="2083"/>
        <w:gridCol w:w="7267"/>
      </w:tblGrid>
      <w:tr w:rsidR="00A77341" w:rsidRPr="00FF6B5A" w14:paraId="1B49EDA4" w14:textId="77777777" w:rsidTr="00687D0D">
        <w:trPr>
          <w:trHeight w:val="204"/>
        </w:trPr>
        <w:tc>
          <w:tcPr>
            <w:tcW w:w="0" w:type="auto"/>
            <w:shd w:val="clear" w:color="auto" w:fill="auto"/>
            <w:vAlign w:val="bottom"/>
            <w:hideMark/>
          </w:tcPr>
          <w:p w14:paraId="5DF00DE7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D5247C2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897CC72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328B0BA1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A77341" w:rsidRPr="00FF6B5A" w14:paraId="1723DAB0" w14:textId="77777777" w:rsidTr="00687D0D">
        <w:trPr>
          <w:trHeight w:val="450"/>
        </w:trPr>
        <w:tc>
          <w:tcPr>
            <w:tcW w:w="0" w:type="auto"/>
            <w:shd w:val="clear" w:color="auto" w:fill="auto"/>
            <w:vAlign w:val="center"/>
            <w:hideMark/>
          </w:tcPr>
          <w:p w14:paraId="7E2E715C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3"/>
            <w:vMerge w:val="restart"/>
            <w:shd w:val="clear" w:color="auto" w:fill="2F5597"/>
            <w:vAlign w:val="center"/>
            <w:hideMark/>
          </w:tcPr>
          <w:p w14:paraId="56BFCCE2" w14:textId="77777777" w:rsidR="00A77341" w:rsidRPr="00FF6B5A" w:rsidRDefault="00A77341" w:rsidP="00EF255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Charakteristika predkladaného výstupu tvorivej činnosti / </w:t>
            </w:r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br/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submitted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/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output</w:t>
            </w:r>
          </w:p>
        </w:tc>
      </w:tr>
      <w:tr w:rsidR="00A77341" w:rsidRPr="00FF6B5A" w14:paraId="6BEBD98E" w14:textId="77777777" w:rsidTr="00687D0D">
        <w:trPr>
          <w:trHeight w:val="450"/>
        </w:trPr>
        <w:tc>
          <w:tcPr>
            <w:tcW w:w="0" w:type="auto"/>
            <w:shd w:val="clear" w:color="auto" w:fill="auto"/>
            <w:vAlign w:val="center"/>
            <w:hideMark/>
          </w:tcPr>
          <w:p w14:paraId="55894A95" w14:textId="77777777" w:rsidR="00A77341" w:rsidRPr="00FF6B5A" w:rsidRDefault="00A77341" w:rsidP="00EF255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</w:p>
        </w:tc>
        <w:tc>
          <w:tcPr>
            <w:tcW w:w="0" w:type="auto"/>
            <w:gridSpan w:val="3"/>
            <w:vMerge/>
            <w:vAlign w:val="center"/>
            <w:hideMark/>
          </w:tcPr>
          <w:p w14:paraId="0EFF1C42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</w:p>
        </w:tc>
      </w:tr>
      <w:tr w:rsidR="00A77341" w:rsidRPr="00FF6B5A" w14:paraId="28248113" w14:textId="77777777" w:rsidTr="00687D0D">
        <w:trPr>
          <w:trHeight w:val="60"/>
        </w:trPr>
        <w:tc>
          <w:tcPr>
            <w:tcW w:w="0" w:type="auto"/>
            <w:shd w:val="clear" w:color="auto" w:fill="auto"/>
            <w:vAlign w:val="bottom"/>
            <w:hideMark/>
          </w:tcPr>
          <w:p w14:paraId="520604A9" w14:textId="77777777" w:rsidR="00A77341" w:rsidRPr="00FF6B5A" w:rsidRDefault="00A77341" w:rsidP="00EF25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EDACC6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809F88D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31912426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A77341" w:rsidRPr="00FF6B5A" w14:paraId="4AFC6F18" w14:textId="77777777" w:rsidTr="00687D0D">
        <w:trPr>
          <w:trHeight w:val="375"/>
        </w:trPr>
        <w:tc>
          <w:tcPr>
            <w:tcW w:w="0" w:type="auto"/>
            <w:shd w:val="clear" w:color="auto" w:fill="auto"/>
            <w:vAlign w:val="bottom"/>
            <w:hideMark/>
          </w:tcPr>
          <w:p w14:paraId="1B788361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3"/>
            <w:vMerge w:val="restart"/>
            <w:shd w:val="clear" w:color="auto" w:fill="auto"/>
            <w:vAlign w:val="bottom"/>
            <w:hideMark/>
          </w:tcPr>
          <w:p w14:paraId="7954F308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Tlačivo VTC slúži na predkladanie výstupov tvorivej činnosti podľa metodiky hodnotenia tvorivých činností (časť V. Metodiky na vyhodnocovanie štandardov)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form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used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submit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utput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ccording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evaluation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methodology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ctivitie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(part V.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Methodology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fo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Standa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Evaluation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). </w:t>
            </w:r>
          </w:p>
        </w:tc>
      </w:tr>
      <w:tr w:rsidR="00A77341" w:rsidRPr="00FF6B5A" w14:paraId="1CC37058" w14:textId="77777777" w:rsidTr="00687D0D">
        <w:trPr>
          <w:trHeight w:val="375"/>
        </w:trPr>
        <w:tc>
          <w:tcPr>
            <w:tcW w:w="0" w:type="auto"/>
            <w:shd w:val="clear" w:color="auto" w:fill="auto"/>
            <w:vAlign w:val="bottom"/>
            <w:hideMark/>
          </w:tcPr>
          <w:p w14:paraId="513EC8DB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</w:p>
        </w:tc>
        <w:tc>
          <w:tcPr>
            <w:tcW w:w="0" w:type="auto"/>
            <w:gridSpan w:val="3"/>
            <w:vMerge/>
            <w:vAlign w:val="center"/>
            <w:hideMark/>
          </w:tcPr>
          <w:p w14:paraId="70AC4AEE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</w:p>
        </w:tc>
      </w:tr>
      <w:tr w:rsidR="00A77341" w:rsidRPr="00FF6B5A" w14:paraId="7EE0131E" w14:textId="77777777" w:rsidTr="00687D0D">
        <w:trPr>
          <w:trHeight w:val="90"/>
        </w:trPr>
        <w:tc>
          <w:tcPr>
            <w:tcW w:w="0" w:type="auto"/>
            <w:shd w:val="clear" w:color="auto" w:fill="auto"/>
            <w:vAlign w:val="bottom"/>
            <w:hideMark/>
          </w:tcPr>
          <w:p w14:paraId="10B99865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B18058D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399C82B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DA0DA35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A77341" w:rsidRPr="00FF6B5A" w14:paraId="029E249D" w14:textId="77777777" w:rsidTr="00687D0D">
        <w:trPr>
          <w:trHeight w:val="345"/>
        </w:trPr>
        <w:tc>
          <w:tcPr>
            <w:tcW w:w="0" w:type="auto"/>
            <w:shd w:val="clear" w:color="auto" w:fill="auto"/>
            <w:vAlign w:val="bottom"/>
            <w:hideMark/>
          </w:tcPr>
          <w:p w14:paraId="754A6D5E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3529893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52B408C2" w14:textId="77777777" w:rsidR="00A77341" w:rsidRPr="00FF6B5A" w:rsidRDefault="00000000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9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ID konania/ID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procedur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:</w:t>
              </w:r>
            </w:hyperlink>
            <w:r w:rsidR="00A77341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1"/>
            </w:r>
          </w:p>
        </w:tc>
        <w:tc>
          <w:tcPr>
            <w:tcW w:w="0" w:type="auto"/>
            <w:shd w:val="clear" w:color="auto" w:fill="auto"/>
            <w:hideMark/>
          </w:tcPr>
          <w:p w14:paraId="5FC0CDA5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A77341" w:rsidRPr="00FF6B5A" w14:paraId="72B00340" w14:textId="77777777" w:rsidTr="00687D0D">
        <w:trPr>
          <w:trHeight w:val="345"/>
        </w:trPr>
        <w:tc>
          <w:tcPr>
            <w:tcW w:w="0" w:type="auto"/>
            <w:shd w:val="clear" w:color="auto" w:fill="auto"/>
            <w:vAlign w:val="bottom"/>
            <w:hideMark/>
          </w:tcPr>
          <w:p w14:paraId="07EF3D35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00BC724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bookmarkStart w:id="0" w:name="RANGE!C9"/>
        <w:tc>
          <w:tcPr>
            <w:tcW w:w="0" w:type="auto"/>
            <w:shd w:val="clear" w:color="auto" w:fill="D9E1F2"/>
            <w:vAlign w:val="center"/>
            <w:hideMark/>
          </w:tcPr>
          <w:p w14:paraId="5EE372FA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begin"/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instrText xml:space="preserve"> HYPERLINK "file:///E:\\_Docs%20&amp;amp;%20Rozne\\DOC\\Doc\\Zbornik&amp;amp;Doc\\Nový\\Nový_doc\\__Webstr\\z_POM\\Doc\\Nový\\Hodnot%20sprava\\Intranet\\IMG%20web\\Nový%20priečinok\\T_Z_VTC_SjAj_1-2020.xlsx" \l "'poznamky_explanatory notes'!A1" </w:instrText>
            </w:r>
            <w:r w:rsidRPr="00FF6B5A">
              <w:rPr>
                <w:rFonts w:ascii="Calibri" w:eastAsia="Times New Roman" w:hAnsi="Calibri" w:cs="Times New Roman"/>
                <w:lang w:eastAsia="sk-SK"/>
              </w:rPr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separate"/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t>Kód VTC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Code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output (RAOO):</w:t>
            </w:r>
            <w:r w:rsidRPr="00FF6B5A">
              <w:rPr>
                <w:rFonts w:ascii="Calibri" w:eastAsia="Times New Roman" w:hAnsi="Calibri" w:cs="Times New Roman"/>
                <w:vertAlign w:val="superscript"/>
                <w:lang w:eastAsia="sk-SK"/>
              </w:rPr>
              <w:t>1</w:t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end"/>
            </w:r>
            <w:bookmarkEnd w:id="0"/>
          </w:p>
        </w:tc>
        <w:tc>
          <w:tcPr>
            <w:tcW w:w="0" w:type="auto"/>
            <w:shd w:val="clear" w:color="auto" w:fill="auto"/>
            <w:hideMark/>
          </w:tcPr>
          <w:p w14:paraId="56BED9A2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A77341" w:rsidRPr="00FF6B5A" w14:paraId="65980422" w14:textId="77777777" w:rsidTr="00687D0D">
        <w:trPr>
          <w:trHeight w:val="405"/>
        </w:trPr>
        <w:tc>
          <w:tcPr>
            <w:tcW w:w="0" w:type="auto"/>
            <w:shd w:val="clear" w:color="auto" w:fill="auto"/>
            <w:vAlign w:val="bottom"/>
            <w:hideMark/>
          </w:tcPr>
          <w:p w14:paraId="6579A190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6380023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D69E4A1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274CAE1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A77341" w:rsidRPr="00FF6B5A" w14:paraId="09BCA314" w14:textId="77777777" w:rsidTr="00687D0D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13E389DC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1B2C79EB" w14:textId="77777777" w:rsidR="00A77341" w:rsidRPr="00FF6B5A" w:rsidRDefault="00000000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0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OCA1.</w:t>
              </w:r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Priezvisko hodnotenej osob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y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Surnam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</w:hyperlink>
            <w:r w:rsidR="00A77341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2"/>
            </w:r>
          </w:p>
        </w:tc>
        <w:tc>
          <w:tcPr>
            <w:tcW w:w="0" w:type="auto"/>
            <w:shd w:val="clear" w:color="auto" w:fill="auto"/>
            <w:hideMark/>
          </w:tcPr>
          <w:p w14:paraId="144DDA4E" w14:textId="0C348F5D" w:rsidR="00A77341" w:rsidRPr="00FF6B5A" w:rsidRDefault="005617E8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Vyšný</w:t>
            </w:r>
          </w:p>
        </w:tc>
      </w:tr>
      <w:tr w:rsidR="00A77341" w:rsidRPr="00FF6B5A" w14:paraId="2AC635D3" w14:textId="77777777" w:rsidTr="00687D0D">
        <w:trPr>
          <w:trHeight w:val="315"/>
        </w:trPr>
        <w:tc>
          <w:tcPr>
            <w:tcW w:w="0" w:type="auto"/>
            <w:shd w:val="clear" w:color="auto" w:fill="auto"/>
            <w:vAlign w:val="bottom"/>
            <w:hideMark/>
          </w:tcPr>
          <w:p w14:paraId="24C8E758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A5FF3D5" w14:textId="77777777" w:rsidR="00A77341" w:rsidRPr="00FF6B5A" w:rsidRDefault="00000000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1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2. </w:t>
              </w:r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Meno hodnotenej osoby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Nam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  <w:r w:rsidR="00A77341" w:rsidRPr="00FF6B5A">
                <w:rPr>
                  <w:rFonts w:ascii="Calibri" w:eastAsia="Times New Roman" w:hAnsi="Calibri" w:cs="Times New Roman"/>
                  <w:vertAlign w:val="superscript"/>
                  <w:lang w:eastAsia="sk-SK"/>
                </w:rPr>
                <w:t>2</w:t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5E1A1C8D" w14:textId="330C228E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5617E8">
              <w:rPr>
                <w:rFonts w:ascii="Calibri" w:eastAsia="Times New Roman" w:hAnsi="Calibri" w:cs="Times New Roman"/>
                <w:color w:val="000000"/>
                <w:lang w:eastAsia="sk-SK"/>
              </w:rPr>
              <w:t>Peter</w:t>
            </w:r>
          </w:p>
        </w:tc>
      </w:tr>
      <w:tr w:rsidR="00A77341" w:rsidRPr="00FF6B5A" w14:paraId="49975E74" w14:textId="77777777" w:rsidTr="00687D0D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110BA903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75F84E7" w14:textId="77777777" w:rsidR="00A77341" w:rsidRPr="00FF6B5A" w:rsidRDefault="00000000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2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3. </w:t>
              </w:r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Tituly hodnotenej osoby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Degrees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  <w:r w:rsidR="00A77341" w:rsidRPr="00FF6B5A">
                <w:rPr>
                  <w:rFonts w:ascii="Calibri" w:eastAsia="Times New Roman" w:hAnsi="Calibri" w:cs="Times New Roman"/>
                  <w:vertAlign w:val="superscript"/>
                  <w:lang w:eastAsia="sk-SK"/>
                </w:rPr>
                <w:t>2</w:t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767A36DB" w14:textId="25653D9C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5617E8">
              <w:rPr>
                <w:rFonts w:ascii="Calibri" w:eastAsia="Times New Roman" w:hAnsi="Calibri" w:cs="Times New Roman"/>
                <w:color w:val="000000"/>
                <w:lang w:eastAsia="sk-SK"/>
              </w:rPr>
              <w:t>doc. JUDr.,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PhD.</w:t>
            </w:r>
            <w:r w:rsidR="005617E8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="005617E8">
              <w:rPr>
                <w:rFonts w:ascii="Calibri" w:eastAsia="Times New Roman" w:hAnsi="Calibri" w:cs="Times New Roman"/>
                <w:color w:val="000000"/>
                <w:lang w:eastAsia="sk-SK"/>
              </w:rPr>
              <w:t>Ph.D</w:t>
            </w:r>
            <w:proofErr w:type="spellEnd"/>
            <w:r w:rsidR="005617E8">
              <w:rPr>
                <w:rFonts w:ascii="Calibri" w:eastAsia="Times New Roman" w:hAnsi="Calibri" w:cs="Times New Roman"/>
                <w:color w:val="000000"/>
                <w:lang w:eastAsia="sk-SK"/>
              </w:rPr>
              <w:t>.</w:t>
            </w:r>
          </w:p>
        </w:tc>
      </w:tr>
      <w:tr w:rsidR="00A77341" w:rsidRPr="00FF6B5A" w14:paraId="49ABABA9" w14:textId="77777777" w:rsidTr="00687D0D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4F0F5B63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1B31B73D" w14:textId="77777777" w:rsidR="00A77341" w:rsidRPr="00FF6B5A" w:rsidRDefault="00000000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3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4.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na záznam osoby v Registri zamestnancov vysokých škôl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entry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in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Register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university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staff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A77341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3"/>
            </w:r>
          </w:p>
        </w:tc>
        <w:tc>
          <w:tcPr>
            <w:tcW w:w="0" w:type="auto"/>
            <w:shd w:val="clear" w:color="auto" w:fill="auto"/>
            <w:hideMark/>
          </w:tcPr>
          <w:p w14:paraId="5D4F6391" w14:textId="4A5C1E01" w:rsidR="00A77341" w:rsidRPr="00FF6B5A" w:rsidRDefault="00633CC8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633CC8">
              <w:rPr>
                <w:rFonts w:ascii="Calibri" w:eastAsia="Times New Roman" w:hAnsi="Calibri" w:cs="Times New Roman"/>
                <w:color w:val="000000"/>
                <w:lang w:eastAsia="sk-SK"/>
              </w:rPr>
              <w:t>https://www.portalvs.sk/regzam/detail/8778</w:t>
            </w:r>
          </w:p>
        </w:tc>
      </w:tr>
      <w:tr w:rsidR="00A77341" w:rsidRPr="00FF6B5A" w14:paraId="788C3AC2" w14:textId="77777777" w:rsidTr="00687D0D">
        <w:trPr>
          <w:trHeight w:val="300"/>
        </w:trPr>
        <w:tc>
          <w:tcPr>
            <w:tcW w:w="0" w:type="auto"/>
            <w:shd w:val="clear" w:color="auto" w:fill="auto"/>
            <w:vAlign w:val="bottom"/>
            <w:hideMark/>
          </w:tcPr>
          <w:p w14:paraId="59E54125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00FE9C" w14:textId="77777777" w:rsidR="00A77341" w:rsidRPr="00FF6B5A" w:rsidRDefault="00000000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4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5. </w:t>
              </w:r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Oblasť posudzovania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rea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ssessment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A77341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4"/>
            </w:r>
          </w:p>
        </w:tc>
        <w:tc>
          <w:tcPr>
            <w:tcW w:w="0" w:type="auto"/>
            <w:shd w:val="clear" w:color="auto" w:fill="auto"/>
            <w:hideMark/>
          </w:tcPr>
          <w:p w14:paraId="00347C2B" w14:textId="1920870A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9A50D6">
              <w:t xml:space="preserve">Študijný program Teória a dejiny štátu a práva, 3. stupeň / </w:t>
            </w:r>
            <w:proofErr w:type="spellStart"/>
            <w:r w:rsidRPr="009A50D6">
              <w:t>Third</w:t>
            </w:r>
            <w:proofErr w:type="spellEnd"/>
            <w:r w:rsidRPr="009A50D6">
              <w:t xml:space="preserve"> </w:t>
            </w:r>
            <w:proofErr w:type="spellStart"/>
            <w:r w:rsidRPr="009A50D6">
              <w:t>degree</w:t>
            </w:r>
            <w:proofErr w:type="spellEnd"/>
            <w:r w:rsidRPr="009A50D6">
              <w:t xml:space="preserve"> study programe "</w:t>
            </w:r>
            <w:proofErr w:type="spellStart"/>
            <w:r w:rsidRPr="009A50D6">
              <w:t>Theory</w:t>
            </w:r>
            <w:proofErr w:type="spellEnd"/>
            <w:r w:rsidRPr="009A50D6">
              <w:t xml:space="preserve"> and </w:t>
            </w:r>
            <w:proofErr w:type="spellStart"/>
            <w:r w:rsidRPr="009A50D6">
              <w:t>history</w:t>
            </w:r>
            <w:proofErr w:type="spellEnd"/>
            <w:r w:rsidRPr="009A50D6">
              <w:t xml:space="preserve"> of state and </w:t>
            </w:r>
            <w:proofErr w:type="spellStart"/>
            <w:r w:rsidRPr="009A50D6">
              <w:t>law</w:t>
            </w:r>
            <w:proofErr w:type="spellEnd"/>
            <w:r w:rsidR="005617E8" w:rsidRPr="009A50D6">
              <w:t>"</w:t>
            </w:r>
            <w:r w:rsidR="00D65E00">
              <w:t xml:space="preserve"> / HIK </w:t>
            </w:r>
            <w:r w:rsidR="00D65E00" w:rsidRPr="009A50D6">
              <w:t>Teória a dejiny štátu a</w:t>
            </w:r>
            <w:r w:rsidR="00D65E00">
              <w:t> </w:t>
            </w:r>
            <w:r w:rsidR="00D65E00" w:rsidRPr="009A50D6">
              <w:t>práva</w:t>
            </w:r>
            <w:r w:rsidR="00D65E00">
              <w:t xml:space="preserve"> / HIK </w:t>
            </w:r>
            <w:r w:rsidR="00D65E00" w:rsidRPr="009A50D6">
              <w:t>"</w:t>
            </w:r>
            <w:proofErr w:type="spellStart"/>
            <w:r w:rsidR="00D65E00" w:rsidRPr="009A50D6">
              <w:t>Theory</w:t>
            </w:r>
            <w:proofErr w:type="spellEnd"/>
            <w:r w:rsidR="00D65E00" w:rsidRPr="009A50D6">
              <w:t xml:space="preserve"> and </w:t>
            </w:r>
            <w:proofErr w:type="spellStart"/>
            <w:r w:rsidR="00D65E00" w:rsidRPr="009A50D6">
              <w:t>history</w:t>
            </w:r>
            <w:proofErr w:type="spellEnd"/>
            <w:r w:rsidR="00D65E00" w:rsidRPr="009A50D6">
              <w:t xml:space="preserve"> of state and </w:t>
            </w:r>
            <w:proofErr w:type="spellStart"/>
            <w:r w:rsidR="00D65E00" w:rsidRPr="009A50D6">
              <w:t>law</w:t>
            </w:r>
            <w:proofErr w:type="spellEnd"/>
            <w:r w:rsidR="00D65E00" w:rsidRPr="009A50D6">
              <w:t>"</w:t>
            </w:r>
          </w:p>
        </w:tc>
      </w:tr>
      <w:tr w:rsidR="00A77341" w:rsidRPr="00FF6B5A" w14:paraId="744BCE9B" w14:textId="77777777" w:rsidTr="00687D0D">
        <w:trPr>
          <w:trHeight w:val="300"/>
        </w:trPr>
        <w:tc>
          <w:tcPr>
            <w:tcW w:w="0" w:type="auto"/>
            <w:shd w:val="clear" w:color="auto" w:fill="auto"/>
            <w:vAlign w:val="bottom"/>
          </w:tcPr>
          <w:p w14:paraId="36B72D13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14:paraId="2C48F8DC" w14:textId="77C89538" w:rsidR="00A77341" w:rsidRDefault="728B0594" w:rsidP="00687D0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687D0D">
              <w:rPr>
                <w:rFonts w:ascii="Calibri" w:eastAsia="Calibri" w:hAnsi="Calibri" w:cs="Calibri"/>
                <w:color w:val="222222"/>
              </w:rPr>
              <w:t>Zaradenie (PF TU)</w:t>
            </w:r>
          </w:p>
        </w:tc>
        <w:tc>
          <w:tcPr>
            <w:tcW w:w="0" w:type="auto"/>
            <w:shd w:val="clear" w:color="auto" w:fill="auto"/>
          </w:tcPr>
          <w:p w14:paraId="067FEA4A" w14:textId="75B8E5EE" w:rsidR="00A77341" w:rsidRPr="00FF6B5A" w:rsidRDefault="001D49AD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7167893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A</w:t>
            </w:r>
            <w:r w:rsidR="4E0D7750" w:rsidRPr="07167893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+</w:t>
            </w:r>
          </w:p>
        </w:tc>
      </w:tr>
      <w:tr w:rsidR="00A77341" w:rsidRPr="00FF6B5A" w14:paraId="701F8D71" w14:textId="77777777" w:rsidTr="00687D0D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1B41F337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C1C55D4" w14:textId="77777777" w:rsidR="00A77341" w:rsidRDefault="00000000" w:rsidP="00EF2555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</w:pPr>
            <w:hyperlink r:id="rId15" w:anchor="Expl.OCA6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6. </w:t>
              </w:r>
              <w:r w:rsidR="00A77341" w:rsidRPr="00087B3E">
                <w:rPr>
                  <w:rFonts w:ascii="Calibri" w:eastAsia="Times New Roman" w:hAnsi="Calibri" w:cs="Times New Roman"/>
                  <w:b/>
                  <w:lang w:eastAsia="sk-SK"/>
                </w:rPr>
                <w:t>Kategória výstupu tvorivej činnosti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Category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br/>
              </w:r>
              <w:r w:rsidR="00A77341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Výber zo 6 možností </w:t>
              </w:r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Choic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from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6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opt</w:t>
              </w:r>
              <w:r w:rsidR="00A77341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ions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. </w:t>
              </w:r>
            </w:hyperlink>
          </w:p>
          <w:p w14:paraId="76157F7A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vede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scientific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odborn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rofession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lastRenderedPageBreak/>
              <w:t>outpu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pedagogi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edagogic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,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umele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artistic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 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dokument práv duševného vlastníctva a norma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intellectu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roperty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rights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document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and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standard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in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ther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output</w:t>
            </w:r>
          </w:p>
        </w:tc>
        <w:tc>
          <w:tcPr>
            <w:tcW w:w="0" w:type="auto"/>
            <w:shd w:val="clear" w:color="auto" w:fill="auto"/>
            <w:hideMark/>
          </w:tcPr>
          <w:p w14:paraId="31C866E1" w14:textId="77777777" w:rsidR="00A77341" w:rsidRPr="00422600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iCs/>
                <w:color w:val="00B0F0"/>
                <w:lang w:eastAsia="sk-SK"/>
              </w:rPr>
            </w:pPr>
            <w:r w:rsidRPr="00422600">
              <w:rPr>
                <w:rFonts w:ascii="Calibri" w:eastAsia="Times New Roman" w:hAnsi="Calibri" w:cs="Times New Roman"/>
                <w:i/>
                <w:iCs/>
                <w:lang w:eastAsia="sk-SK"/>
              </w:rPr>
              <w:lastRenderedPageBreak/>
              <w:t> </w:t>
            </w: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vedecký výstup / </w:t>
            </w:r>
            <w:proofErr w:type="spellStart"/>
            <w:r>
              <w:rPr>
                <w:rStyle w:val="spellingerror"/>
                <w:rFonts w:ascii="Calibri" w:hAnsi="Calibri" w:cs="Calibri"/>
                <w:color w:val="000000"/>
                <w:shd w:val="clear" w:color="auto" w:fill="FFFFFF"/>
              </w:rPr>
              <w:t>scientific</w:t>
            </w:r>
            <w:proofErr w:type="spellEnd"/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 output</w:t>
            </w:r>
          </w:p>
        </w:tc>
      </w:tr>
      <w:tr w:rsidR="00A77341" w:rsidRPr="00FF6B5A" w14:paraId="3BCE8B61" w14:textId="77777777" w:rsidTr="00687D0D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058221BD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6C550289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7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Rok vydania výstupu tvorivej činnosti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Yea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ublication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</w:t>
            </w:r>
          </w:p>
        </w:tc>
        <w:tc>
          <w:tcPr>
            <w:tcW w:w="0" w:type="auto"/>
            <w:shd w:val="clear" w:color="auto" w:fill="auto"/>
            <w:hideMark/>
          </w:tcPr>
          <w:p w14:paraId="144F286D" w14:textId="6A6F6A27" w:rsidR="00A77341" w:rsidRPr="00FF6B5A" w:rsidRDefault="00454B66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2025</w:t>
            </w:r>
          </w:p>
        </w:tc>
      </w:tr>
      <w:tr w:rsidR="00A77341" w:rsidRPr="00FF6B5A" w14:paraId="0C7A540A" w14:textId="77777777" w:rsidTr="00687D0D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7DC5E166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2B650C1A" w14:textId="77777777" w:rsidR="00A77341" w:rsidRPr="00FF6B5A" w:rsidRDefault="00000000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6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8. </w:t>
              </w:r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ID záznamu v CREPČ alebo CREUČ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r w:rsidR="00A77341" w:rsidRPr="00FF6B5A">
                <w:rPr>
                  <w:rFonts w:ascii="Calibri" w:eastAsia="Times New Roman" w:hAnsi="Calibri" w:cs="Times New Roman"/>
                  <w:i/>
                  <w:iCs/>
                  <w:lang w:eastAsia="sk-SK"/>
                </w:rPr>
                <w:t>(ak je)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ID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Central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Registry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Publication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CRPA) or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Central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Registry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CRAA)</w:t>
              </w:r>
            </w:hyperlink>
            <w:r w:rsidR="00A77341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5"/>
            </w:r>
          </w:p>
        </w:tc>
        <w:tc>
          <w:tcPr>
            <w:tcW w:w="0" w:type="auto"/>
            <w:shd w:val="clear" w:color="auto" w:fill="auto"/>
            <w:hideMark/>
          </w:tcPr>
          <w:p w14:paraId="5E8E19A2" w14:textId="27D7CCC7" w:rsidR="00A77341" w:rsidRPr="00A77341" w:rsidRDefault="00941A1D" w:rsidP="00EF2555">
            <w:pPr>
              <w:shd w:val="clear" w:color="auto" w:fill="FFFFFF"/>
              <w:spacing w:after="0" w:line="240" w:lineRule="auto"/>
              <w:rPr>
                <w:rFonts w:eastAsia="Times New Roman" w:cstheme="minorHAnsi"/>
                <w:color w:val="000000"/>
                <w:lang w:eastAsia="sk-SK"/>
              </w:rPr>
            </w:pPr>
            <w:r w:rsidRPr="00941A1D">
              <w:rPr>
                <w:rFonts w:eastAsia="Times New Roman" w:cstheme="minorHAnsi"/>
                <w:color w:val="000000"/>
                <w:lang w:eastAsia="sk-SK"/>
              </w:rPr>
              <w:t>ID: 1494788 | </w:t>
            </w:r>
            <w:r w:rsidRPr="00941A1D">
              <w:rPr>
                <w:rFonts w:eastAsia="Times New Roman" w:cstheme="minorHAnsi"/>
                <w:b/>
                <w:bCs/>
                <w:color w:val="000000"/>
                <w:lang w:eastAsia="sk-SK"/>
              </w:rPr>
              <w:t xml:space="preserve">Teórie spravodlivej vojny učencov </w:t>
            </w:r>
            <w:proofErr w:type="spellStart"/>
            <w:r w:rsidRPr="00941A1D">
              <w:rPr>
                <w:rFonts w:eastAsia="Times New Roman" w:cstheme="minorHAnsi"/>
                <w:b/>
                <w:bCs/>
                <w:color w:val="000000"/>
                <w:lang w:eastAsia="sk-SK"/>
              </w:rPr>
              <w:t>Salamanskej</w:t>
            </w:r>
            <w:proofErr w:type="spellEnd"/>
            <w:r w:rsidRPr="00941A1D">
              <w:rPr>
                <w:rFonts w:eastAsia="Times New Roman" w:cstheme="minorHAnsi"/>
                <w:b/>
                <w:bCs/>
                <w:color w:val="000000"/>
                <w:lang w:eastAsia="sk-SK"/>
              </w:rPr>
              <w:t xml:space="preserve"> školy</w:t>
            </w:r>
            <w:r w:rsidRPr="00941A1D">
              <w:rPr>
                <w:rFonts w:eastAsia="Times New Roman" w:cstheme="minorHAnsi"/>
                <w:color w:val="000000"/>
                <w:lang w:eastAsia="sk-SK"/>
              </w:rPr>
              <w:t xml:space="preserve"> [textový dokument (</w:t>
            </w:r>
            <w:proofErr w:type="spellStart"/>
            <w:r w:rsidRPr="00941A1D">
              <w:rPr>
                <w:rFonts w:eastAsia="Times New Roman" w:cstheme="minorHAnsi"/>
                <w:color w:val="000000"/>
                <w:lang w:eastAsia="sk-SK"/>
              </w:rPr>
              <w:t>print</w:t>
            </w:r>
            <w:proofErr w:type="spellEnd"/>
            <w:r w:rsidRPr="00941A1D">
              <w:rPr>
                <w:rFonts w:eastAsia="Times New Roman" w:cstheme="minorHAnsi"/>
                <w:color w:val="000000"/>
                <w:lang w:eastAsia="sk-SK"/>
              </w:rPr>
              <w:t xml:space="preserve">)] [elektronický dokument] [monografia] / Vyšný, Peter [Autor, 100%] ; </w:t>
            </w:r>
            <w:proofErr w:type="spellStart"/>
            <w:r w:rsidRPr="00941A1D">
              <w:rPr>
                <w:rFonts w:eastAsia="Times New Roman" w:cstheme="minorHAnsi"/>
                <w:color w:val="000000"/>
                <w:lang w:eastAsia="sk-SK"/>
              </w:rPr>
              <w:t>Mosný</w:t>
            </w:r>
            <w:proofErr w:type="spellEnd"/>
            <w:r w:rsidRPr="00941A1D">
              <w:rPr>
                <w:rFonts w:eastAsia="Times New Roman" w:cstheme="minorHAnsi"/>
                <w:color w:val="000000"/>
                <w:lang w:eastAsia="sk-SK"/>
              </w:rPr>
              <w:t xml:space="preserve">, Peter [Recenzent] ; Lysý, Miroslav [Recenzent] ; </w:t>
            </w:r>
            <w:proofErr w:type="spellStart"/>
            <w:r w:rsidRPr="00941A1D">
              <w:rPr>
                <w:rFonts w:eastAsia="Times New Roman" w:cstheme="minorHAnsi"/>
                <w:color w:val="000000"/>
                <w:lang w:eastAsia="sk-SK"/>
              </w:rPr>
              <w:t>Puchovský</w:t>
            </w:r>
            <w:proofErr w:type="spellEnd"/>
            <w:r w:rsidRPr="00941A1D">
              <w:rPr>
                <w:rFonts w:eastAsia="Times New Roman" w:cstheme="minorHAnsi"/>
                <w:color w:val="000000"/>
                <w:lang w:eastAsia="sk-SK"/>
              </w:rPr>
              <w:t xml:space="preserve">, Ján [Recenzent]. – 1. vyd. – Praha (Česko) : </w:t>
            </w:r>
            <w:proofErr w:type="spellStart"/>
            <w:r w:rsidRPr="00941A1D">
              <w:rPr>
                <w:rFonts w:eastAsia="Times New Roman" w:cstheme="minorHAnsi"/>
                <w:color w:val="000000"/>
                <w:lang w:eastAsia="sk-SK"/>
              </w:rPr>
              <w:t>Wolters</w:t>
            </w:r>
            <w:proofErr w:type="spellEnd"/>
            <w:r w:rsidRPr="00941A1D">
              <w:rPr>
                <w:rFonts w:eastAsia="Times New Roman" w:cstheme="minorHAnsi"/>
                <w:color w:val="000000"/>
                <w:lang w:eastAsia="sk-SK"/>
              </w:rPr>
              <w:t xml:space="preserve"> </w:t>
            </w:r>
            <w:proofErr w:type="spellStart"/>
            <w:r w:rsidRPr="00941A1D">
              <w:rPr>
                <w:rFonts w:eastAsia="Times New Roman" w:cstheme="minorHAnsi"/>
                <w:color w:val="000000"/>
                <w:lang w:eastAsia="sk-SK"/>
              </w:rPr>
              <w:t>Kluwer</w:t>
            </w:r>
            <w:proofErr w:type="spellEnd"/>
            <w:r w:rsidRPr="00941A1D">
              <w:rPr>
                <w:rFonts w:eastAsia="Times New Roman" w:cstheme="minorHAnsi"/>
                <w:color w:val="000000"/>
                <w:lang w:eastAsia="sk-SK"/>
              </w:rPr>
              <w:t xml:space="preserve">. </w:t>
            </w:r>
            <w:proofErr w:type="spellStart"/>
            <w:r w:rsidRPr="00941A1D">
              <w:rPr>
                <w:rFonts w:eastAsia="Times New Roman" w:cstheme="minorHAnsi"/>
                <w:color w:val="000000"/>
                <w:lang w:eastAsia="sk-SK"/>
              </w:rPr>
              <w:t>Wolters</w:t>
            </w:r>
            <w:proofErr w:type="spellEnd"/>
            <w:r w:rsidRPr="00941A1D">
              <w:rPr>
                <w:rFonts w:eastAsia="Times New Roman" w:cstheme="minorHAnsi"/>
                <w:color w:val="000000"/>
                <w:lang w:eastAsia="sk-SK"/>
              </w:rPr>
              <w:t xml:space="preserve"> </w:t>
            </w:r>
            <w:proofErr w:type="spellStart"/>
            <w:r w:rsidRPr="00941A1D">
              <w:rPr>
                <w:rFonts w:eastAsia="Times New Roman" w:cstheme="minorHAnsi"/>
                <w:color w:val="000000"/>
                <w:lang w:eastAsia="sk-SK"/>
              </w:rPr>
              <w:t>Kluwer</w:t>
            </w:r>
            <w:proofErr w:type="spellEnd"/>
            <w:r w:rsidRPr="00941A1D">
              <w:rPr>
                <w:rFonts w:eastAsia="Times New Roman" w:cstheme="minorHAnsi"/>
                <w:color w:val="000000"/>
                <w:lang w:eastAsia="sk-SK"/>
              </w:rPr>
              <w:t xml:space="preserve"> ČR, 2025. – 125 s. [tlačená forma] [online]. – (Právo ; 5612). – ISBN 978-80-286-0391-5. – ISBN (elektronické) 978-80-286-0392-2</w:t>
            </w:r>
          </w:p>
        </w:tc>
      </w:tr>
      <w:tr w:rsidR="00A77341" w:rsidRPr="00FF6B5A" w14:paraId="1EC913A6" w14:textId="77777777" w:rsidTr="00687D0D">
        <w:trPr>
          <w:trHeight w:val="525"/>
        </w:trPr>
        <w:tc>
          <w:tcPr>
            <w:tcW w:w="0" w:type="auto"/>
            <w:shd w:val="clear" w:color="auto" w:fill="auto"/>
            <w:vAlign w:val="bottom"/>
            <w:hideMark/>
          </w:tcPr>
          <w:p w14:paraId="4BF6C498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54E0E790" w14:textId="77777777" w:rsidR="00A77341" w:rsidRPr="00FF6B5A" w:rsidRDefault="00000000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7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9. </w:t>
              </w:r>
              <w:proofErr w:type="spellStart"/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Hyperlink</w:t>
              </w:r>
              <w:proofErr w:type="spellEnd"/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na záznam v CREPČ alebo CREUČ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CRPA or CRAA </w:t>
              </w:r>
            </w:hyperlink>
            <w:r w:rsidR="00A77341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6"/>
            </w:r>
          </w:p>
        </w:tc>
        <w:tc>
          <w:tcPr>
            <w:tcW w:w="0" w:type="auto"/>
            <w:shd w:val="clear" w:color="auto" w:fill="auto"/>
            <w:hideMark/>
          </w:tcPr>
          <w:p w14:paraId="5320722D" w14:textId="11A65547" w:rsidR="00A77341" w:rsidRPr="00A77341" w:rsidRDefault="00514D30" w:rsidP="00EF2555">
            <w:pPr>
              <w:spacing w:after="0" w:line="240" w:lineRule="auto"/>
              <w:rPr>
                <w:rFonts w:eastAsia="Times New Roman" w:cstheme="minorHAnsi"/>
                <w:lang w:eastAsia="sk-SK"/>
              </w:rPr>
            </w:pPr>
            <w:r w:rsidRPr="00514D30">
              <w:rPr>
                <w:rFonts w:eastAsia="Times New Roman" w:cstheme="minorHAnsi"/>
                <w:lang w:eastAsia="sk-SK"/>
              </w:rPr>
              <w:t>https://app.crepc.sk/?fn=detailBiblioForm&amp;sid=9A235537CE409871D37C2A40D3C5</w:t>
            </w:r>
          </w:p>
        </w:tc>
      </w:tr>
      <w:tr w:rsidR="00A77341" w:rsidRPr="00FF6B5A" w14:paraId="08B46CDD" w14:textId="77777777" w:rsidTr="00687D0D">
        <w:trPr>
          <w:trHeight w:val="525"/>
        </w:trPr>
        <w:tc>
          <w:tcPr>
            <w:tcW w:w="0" w:type="auto"/>
            <w:shd w:val="clear" w:color="auto" w:fill="auto"/>
            <w:vAlign w:val="bottom"/>
          </w:tcPr>
          <w:p w14:paraId="23037EFA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</w:tcPr>
          <w:p w14:paraId="582B1516" w14:textId="77777777" w:rsidR="00A77341" w:rsidRDefault="00A77341" w:rsidP="00EF2555">
            <w:pPr>
              <w:spacing w:after="0" w:line="240" w:lineRule="auto"/>
            </w:pPr>
          </w:p>
        </w:tc>
        <w:tc>
          <w:tcPr>
            <w:tcW w:w="0" w:type="auto"/>
            <w:shd w:val="clear" w:color="auto" w:fill="auto"/>
          </w:tcPr>
          <w:p w14:paraId="07D4C5C9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A77341" w:rsidRPr="00FF6B5A" w14:paraId="1EAE00E3" w14:textId="77777777" w:rsidTr="00687D0D">
        <w:trPr>
          <w:trHeight w:val="1065"/>
        </w:trPr>
        <w:tc>
          <w:tcPr>
            <w:tcW w:w="0" w:type="auto"/>
            <w:shd w:val="clear" w:color="auto" w:fill="auto"/>
            <w:vAlign w:val="bottom"/>
            <w:hideMark/>
          </w:tcPr>
          <w:p w14:paraId="0CC120A5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 w:val="restart"/>
            <w:shd w:val="clear" w:color="auto" w:fill="DAE3F3"/>
            <w:textDirection w:val="btLr"/>
            <w:vAlign w:val="center"/>
            <w:hideMark/>
          </w:tcPr>
          <w:p w14:paraId="680E22EB" w14:textId="77777777" w:rsidR="00A77341" w:rsidRPr="00FF6B5A" w:rsidRDefault="00A77341" w:rsidP="00EF255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Charakteristika výstupu, ktorý nie je registrovaný v CREPČ alebo CREUČ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a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no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gistere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CRPA or CRAA</w:t>
            </w: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015E8E6E" w14:textId="77777777" w:rsidR="00A77341" w:rsidRPr="00FF6B5A" w:rsidRDefault="00000000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8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0. </w:t>
              </w:r>
              <w:proofErr w:type="spellStart"/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Hyperlink</w:t>
              </w:r>
              <w:proofErr w:type="spellEnd"/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na záznam v inom verejne prístupnom registri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, katalógu výstupov tvorivých činností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nother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publicly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ccessibl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register,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catalogu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outputs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A77341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7"/>
            </w:r>
          </w:p>
        </w:tc>
        <w:tc>
          <w:tcPr>
            <w:tcW w:w="0" w:type="auto"/>
            <w:shd w:val="clear" w:color="auto" w:fill="auto"/>
            <w:hideMark/>
          </w:tcPr>
          <w:p w14:paraId="238ACB82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A77341" w:rsidRPr="00FF6B5A" w14:paraId="22FEAFC6" w14:textId="77777777" w:rsidTr="00687D0D">
        <w:trPr>
          <w:trHeight w:val="1515"/>
        </w:trPr>
        <w:tc>
          <w:tcPr>
            <w:tcW w:w="0" w:type="auto"/>
            <w:shd w:val="clear" w:color="auto" w:fill="auto"/>
            <w:vAlign w:val="bottom"/>
            <w:hideMark/>
          </w:tcPr>
          <w:p w14:paraId="1464CE76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A51335B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182C323E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1. Charakteristika výstupu vo formáte bibliografického záznamu CREPČ alebo CREUČ, ak výstup nie je vo verejne prístupnom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 xml:space="preserve">registri alebo katalógu výstupov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i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forma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CRPA or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CRAA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bibliograph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cor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no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vaila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a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ublicly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ccessi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register or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atalogu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s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72904046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> 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x</w:t>
            </w:r>
          </w:p>
        </w:tc>
      </w:tr>
      <w:tr w:rsidR="00A77341" w:rsidRPr="00FF6B5A" w14:paraId="17EBD108" w14:textId="77777777" w:rsidTr="00687D0D">
        <w:trPr>
          <w:trHeight w:val="1290"/>
        </w:trPr>
        <w:tc>
          <w:tcPr>
            <w:tcW w:w="0" w:type="auto"/>
            <w:shd w:val="clear" w:color="auto" w:fill="auto"/>
            <w:vAlign w:val="bottom"/>
            <w:hideMark/>
          </w:tcPr>
          <w:p w14:paraId="1FA9F99A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6D94509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683A5E08" w14:textId="77777777" w:rsidR="00A77341" w:rsidRPr="00FF6B5A" w:rsidRDefault="00000000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9" w:anchor="Expl.OCA12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2. Typ výstupu (ak nie je výstup registrovaný v CREPČ alebo CREUČ) / Type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(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if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is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not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registered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CRPA or CRAA)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br/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22364B19" w14:textId="77777777" w:rsidR="00A77341" w:rsidRPr="00087B3E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iCs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 </w:t>
            </w:r>
            <w:r w:rsidRPr="00087B3E">
              <w:rPr>
                <w:rFonts w:ascii="Calibri" w:eastAsia="Times New Roman" w:hAnsi="Calibri" w:cs="Times New Roman"/>
                <w:iCs/>
                <w:color w:val="000000"/>
                <w:lang w:eastAsia="sk-SK"/>
              </w:rPr>
              <w:t>x</w:t>
            </w:r>
          </w:p>
        </w:tc>
      </w:tr>
      <w:tr w:rsidR="00A77341" w:rsidRPr="00FF6B5A" w14:paraId="5EEC1F18" w14:textId="77777777" w:rsidTr="00687D0D">
        <w:trPr>
          <w:trHeight w:val="1110"/>
        </w:trPr>
        <w:tc>
          <w:tcPr>
            <w:tcW w:w="0" w:type="auto"/>
            <w:shd w:val="clear" w:color="auto" w:fill="auto"/>
            <w:vAlign w:val="bottom"/>
            <w:hideMark/>
          </w:tcPr>
          <w:p w14:paraId="4CBED64E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030433B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6690008E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3. </w:t>
            </w:r>
            <w:proofErr w:type="spellStart"/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Hyperlink</w:t>
            </w:r>
            <w:proofErr w:type="spellEnd"/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 xml:space="preserve"> na stránku, na ktorej je výstup sprístupnený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(úplný text, iná dokumentácia a podobne)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Hyperlink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webpag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wher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vaila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(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full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ext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documentation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, etc.)</w:t>
            </w:r>
          </w:p>
        </w:tc>
        <w:tc>
          <w:tcPr>
            <w:tcW w:w="0" w:type="auto"/>
            <w:shd w:val="clear" w:color="auto" w:fill="auto"/>
            <w:hideMark/>
          </w:tcPr>
          <w:p w14:paraId="3D72246C" w14:textId="24FF0901" w:rsidR="00A77341" w:rsidRPr="00FF6B5A" w:rsidRDefault="00980F42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x</w:t>
            </w:r>
          </w:p>
        </w:tc>
      </w:tr>
      <w:tr w:rsidR="00A77341" w:rsidRPr="00FF6B5A" w14:paraId="5BFFE211" w14:textId="77777777" w:rsidTr="00687D0D">
        <w:trPr>
          <w:trHeight w:val="765"/>
        </w:trPr>
        <w:tc>
          <w:tcPr>
            <w:tcW w:w="0" w:type="auto"/>
            <w:shd w:val="clear" w:color="auto" w:fill="auto"/>
            <w:vAlign w:val="bottom"/>
            <w:hideMark/>
          </w:tcPr>
          <w:p w14:paraId="2371D016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04892D7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5B361A72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4. </w:t>
            </w:r>
            <w:r w:rsidRPr="00422600">
              <w:rPr>
                <w:rFonts w:ascii="Calibri" w:eastAsia="Times New Roman" w:hAnsi="Calibri" w:cs="Times New Roman"/>
                <w:color w:val="000000"/>
                <w:lang w:eastAsia="sk-SK"/>
              </w:rPr>
              <w:t>Charakteristika autorského vkladu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uthor'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ontribution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45A1672C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x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A77341" w:rsidRPr="00FF6B5A" w14:paraId="218BA0A0" w14:textId="77777777" w:rsidTr="00687D0D">
        <w:trPr>
          <w:trHeight w:val="2310"/>
        </w:trPr>
        <w:tc>
          <w:tcPr>
            <w:tcW w:w="0" w:type="auto"/>
            <w:shd w:val="clear" w:color="auto" w:fill="auto"/>
            <w:vAlign w:val="bottom"/>
            <w:hideMark/>
          </w:tcPr>
          <w:p w14:paraId="02909347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F6EA9E2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537851EB" w14:textId="77777777" w:rsidR="00A77341" w:rsidRPr="00FF6B5A" w:rsidRDefault="00000000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0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5. </w:t>
              </w:r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Anotácia výstupu s kontextovými informáciami týkajúcimi sa opisu tvorivého procesu a obsahu tvorivej činnosti a pod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.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nnotation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with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contextual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information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concerning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description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creativ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process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and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content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lastRenderedPageBreak/>
                <w:t>research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, etc. </w:t>
              </w:r>
              <w:r w:rsidR="00A77341">
                <w:rPr>
                  <w:rStyle w:val="Odkaznapoznmkupodiarou"/>
                  <w:rFonts w:ascii="Calibri" w:eastAsia="Times New Roman" w:hAnsi="Calibri" w:cs="Times New Roman"/>
                  <w:lang w:eastAsia="sk-SK"/>
                </w:rPr>
                <w:footnoteReference w:id="8"/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br w:type="page"/>
              </w:r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Rozsah do 200 slov v slovenskom jazyku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in Slovak</w:t>
              </w:r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br w:type="page"/>
                <w:t xml:space="preserve">Rozsah do 200 slov v anglickom jazyku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in English </w:t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49EB76DE" w14:textId="67092581" w:rsidR="00A77341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> </w:t>
            </w:r>
            <w:r w:rsidR="00980F42">
              <w:rPr>
                <w:rFonts w:ascii="Calibri" w:eastAsia="Times New Roman" w:hAnsi="Calibri" w:cs="Times New Roman"/>
                <w:color w:val="000000"/>
                <w:lang w:eastAsia="sk-SK"/>
              </w:rPr>
              <w:t>x</w:t>
            </w:r>
          </w:p>
          <w:p w14:paraId="693BFBF6" w14:textId="77777777" w:rsidR="00A77341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  <w:p w14:paraId="3D3DF9FD" w14:textId="77777777" w:rsidR="00A77341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  <w:p w14:paraId="0DAC2ECA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A77341" w:rsidRPr="00FF6B5A" w14:paraId="34D8BC33" w14:textId="77777777" w:rsidTr="00687D0D">
        <w:trPr>
          <w:trHeight w:val="915"/>
        </w:trPr>
        <w:tc>
          <w:tcPr>
            <w:tcW w:w="0" w:type="auto"/>
            <w:shd w:val="clear" w:color="auto" w:fill="auto"/>
            <w:vAlign w:val="bottom"/>
            <w:hideMark/>
          </w:tcPr>
          <w:p w14:paraId="049DD82B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367AAC62" w14:textId="77777777" w:rsidR="00A77341" w:rsidRPr="00FF6B5A" w:rsidRDefault="00000000" w:rsidP="00EF255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1" w:anchor="'poznamky_explanatory notes'!A1" w:history="1"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6. </w:t>
              </w:r>
              <w:r w:rsidR="00A77341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Anotácia výstupu v anglickom jazyku</w:t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Annotation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f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output in English </w:t>
              </w:r>
              <w:r w:rsidR="00A77341">
                <w:rPr>
                  <w:rStyle w:val="Odkaznapoznmkupodiarou"/>
                  <w:rFonts w:ascii="Calibri" w:eastAsia="Times New Roman" w:hAnsi="Calibri" w:cs="Times New Roman"/>
                  <w:lang w:eastAsia="sk-SK"/>
                </w:rPr>
                <w:footnoteReference w:id="9"/>
              </w:r>
              <w:r w:rsidR="00A77341" w:rsidRPr="00FF6B5A">
                <w:rPr>
                  <w:rFonts w:ascii="Calibri" w:eastAsia="Times New Roman" w:hAnsi="Calibri" w:cs="Times New Roman"/>
                  <w:lang w:eastAsia="sk-SK"/>
                </w:rPr>
                <w:br w:type="page"/>
              </w:r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Rozsah do 200 slov /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A77341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</w:hyperlink>
          </w:p>
        </w:tc>
        <w:tc>
          <w:tcPr>
            <w:tcW w:w="0" w:type="auto"/>
            <w:shd w:val="clear" w:color="auto" w:fill="auto"/>
            <w:hideMark/>
          </w:tcPr>
          <w:p w14:paraId="1B33FF60" w14:textId="3851A546" w:rsidR="00980F42" w:rsidRPr="00EF5386" w:rsidRDefault="00980F42" w:rsidP="00094D8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val="en-GB" w:eastAsia="sk-SK"/>
              </w:rPr>
            </w:pPr>
          </w:p>
        </w:tc>
      </w:tr>
      <w:tr w:rsidR="00A77341" w:rsidRPr="00FF6B5A" w14:paraId="74BDFDA8" w14:textId="77777777" w:rsidTr="00687D0D">
        <w:trPr>
          <w:trHeight w:val="810"/>
        </w:trPr>
        <w:tc>
          <w:tcPr>
            <w:tcW w:w="0" w:type="auto"/>
            <w:shd w:val="clear" w:color="auto" w:fill="auto"/>
            <w:vAlign w:val="bottom"/>
            <w:hideMark/>
          </w:tcPr>
          <w:p w14:paraId="79B8BE73" w14:textId="7C32DE9B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3F6F3E62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7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Zoznam najviac 5 najvýznamnejších ohlasov na výstup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 / List of maximum 5 mos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significan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itation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orresponding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utput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3BF9AF11" w14:textId="04DC1D4F" w:rsidR="00793B6A" w:rsidRPr="00FF6B5A" w:rsidRDefault="005832B8" w:rsidP="00980F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x</w:t>
            </w:r>
          </w:p>
        </w:tc>
      </w:tr>
      <w:tr w:rsidR="00A77341" w:rsidRPr="00FF6B5A" w14:paraId="18836768" w14:textId="77777777" w:rsidTr="00687D0D">
        <w:trPr>
          <w:trHeight w:val="1170"/>
        </w:trPr>
        <w:tc>
          <w:tcPr>
            <w:tcW w:w="0" w:type="auto"/>
            <w:shd w:val="clear" w:color="auto" w:fill="auto"/>
            <w:vAlign w:val="bottom"/>
            <w:hideMark/>
          </w:tcPr>
          <w:p w14:paraId="37B9181C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52DEAA3C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8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Charakteristika dopadu výstupu na spoločensko-hospodársku prax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'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mpac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socio-econom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ractic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v slovens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Slovak</w:t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br/>
              <w:t xml:space="preserve">Rozsah do 200 slov v anglic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English</w:t>
            </w:r>
          </w:p>
        </w:tc>
        <w:tc>
          <w:tcPr>
            <w:tcW w:w="0" w:type="auto"/>
            <w:shd w:val="clear" w:color="auto" w:fill="auto"/>
            <w:hideMark/>
          </w:tcPr>
          <w:p w14:paraId="4B61CF9B" w14:textId="77777777" w:rsidR="00666B54" w:rsidRDefault="00666B54" w:rsidP="008D7592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8A685E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Monografia </w:t>
            </w:r>
            <w:r w:rsidR="00F378D7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približuje </w:t>
            </w:r>
            <w:r w:rsidR="00B806B5">
              <w:rPr>
                <w:rFonts w:ascii="Calibri" w:eastAsia="Times New Roman" w:hAnsi="Calibri" w:cs="Times New Roman"/>
                <w:color w:val="000000"/>
                <w:lang w:eastAsia="sk-SK"/>
              </w:rPr>
              <w:t>významnú problematiku</w:t>
            </w:r>
            <w:r w:rsidR="008D7592">
              <w:rPr>
                <w:rFonts w:ascii="Calibri" w:eastAsia="Times New Roman" w:hAnsi="Calibri" w:cs="Times New Roman"/>
                <w:color w:val="000000"/>
                <w:lang w:eastAsia="sk-SK"/>
              </w:rPr>
              <w:t>, týkajúcu sa</w:t>
            </w:r>
            <w:r w:rsidR="00B806B5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dejín medzinárodného práva, ako</w:t>
            </w:r>
            <w:r w:rsidR="008D7592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j</w:t>
            </w:r>
            <w:r w:rsidR="00B806B5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dejín právneho myslenia. Táto </w:t>
            </w:r>
            <w:r w:rsidR="008D7592">
              <w:rPr>
                <w:rFonts w:ascii="Calibri" w:eastAsia="Times New Roman" w:hAnsi="Calibri" w:cs="Times New Roman"/>
                <w:color w:val="000000"/>
                <w:lang w:eastAsia="sk-SK"/>
              </w:rPr>
              <w:t>problematika</w:t>
            </w:r>
            <w:r w:rsidR="00B806B5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nebola  </w:t>
            </w:r>
            <w:r w:rsidR="008D7592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dosiaľ na Slovensku, ale ani v širšom stredoeurópskom prostredí systematicky skúmaná. </w:t>
            </w:r>
          </w:p>
          <w:p w14:paraId="6129B7F7" w14:textId="2870F23B" w:rsidR="00654392" w:rsidRPr="00B806B5" w:rsidRDefault="00654392" w:rsidP="008D7592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proofErr w:type="spellStart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>This</w:t>
            </w:r>
            <w:proofErr w:type="spellEnd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>monograph</w:t>
            </w:r>
            <w:proofErr w:type="spellEnd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>addresses</w:t>
            </w:r>
            <w:proofErr w:type="spellEnd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>several</w:t>
            </w:r>
            <w:proofErr w:type="spellEnd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>significant</w:t>
            </w:r>
            <w:proofErr w:type="spellEnd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>issues</w:t>
            </w:r>
            <w:proofErr w:type="spellEnd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>relating</w:t>
            </w:r>
            <w:proofErr w:type="spellEnd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>history</w:t>
            </w:r>
            <w:proofErr w:type="spellEnd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>international</w:t>
            </w:r>
            <w:proofErr w:type="spellEnd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>law</w:t>
            </w:r>
            <w:proofErr w:type="spellEnd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nd </w:t>
            </w:r>
            <w:proofErr w:type="spellStart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>legal</w:t>
            </w:r>
            <w:proofErr w:type="spellEnd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>thought</w:t>
            </w:r>
            <w:proofErr w:type="spellEnd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. </w:t>
            </w:r>
            <w:proofErr w:type="spellStart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>These</w:t>
            </w:r>
            <w:proofErr w:type="spellEnd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>issues</w:t>
            </w:r>
            <w:proofErr w:type="spellEnd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>have</w:t>
            </w:r>
            <w:proofErr w:type="spellEnd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>not</w:t>
            </w:r>
            <w:proofErr w:type="spellEnd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>yet</w:t>
            </w:r>
            <w:proofErr w:type="spellEnd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>been</w:t>
            </w:r>
            <w:proofErr w:type="spellEnd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>examined</w:t>
            </w:r>
            <w:proofErr w:type="spellEnd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>systematically</w:t>
            </w:r>
            <w:proofErr w:type="spellEnd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Slovakia or </w:t>
            </w:r>
            <w:proofErr w:type="spellStart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>within</w:t>
            </w:r>
            <w:proofErr w:type="spellEnd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>broader</w:t>
            </w:r>
            <w:proofErr w:type="spellEnd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>Central</w:t>
            </w:r>
            <w:proofErr w:type="spellEnd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>European</w:t>
            </w:r>
            <w:proofErr w:type="spellEnd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>context</w:t>
            </w:r>
            <w:proofErr w:type="spellEnd"/>
            <w:r w:rsidRPr="00654392">
              <w:rPr>
                <w:rFonts w:ascii="Calibri" w:eastAsia="Times New Roman" w:hAnsi="Calibri" w:cs="Times New Roman"/>
                <w:color w:val="000000"/>
                <w:lang w:eastAsia="sk-SK"/>
              </w:rPr>
              <w:t>.</w:t>
            </w:r>
          </w:p>
        </w:tc>
      </w:tr>
      <w:tr w:rsidR="00A77341" w:rsidRPr="00FF6B5A" w14:paraId="7BFC6436" w14:textId="77777777" w:rsidTr="00687D0D">
        <w:trPr>
          <w:trHeight w:val="1290"/>
        </w:trPr>
        <w:tc>
          <w:tcPr>
            <w:tcW w:w="0" w:type="auto"/>
            <w:shd w:val="clear" w:color="auto" w:fill="auto"/>
            <w:vAlign w:val="bottom"/>
            <w:hideMark/>
          </w:tcPr>
          <w:p w14:paraId="0422D11C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46BCC7DC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9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Charakteristika dopadu výstupu a súvisiacich aktivít na vzdelávací proces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f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 xml:space="preserve">output and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late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ctivitie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'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mpac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educational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roces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v slovens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Slovak</w:t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br/>
              <w:t xml:space="preserve">Rozsah do 200 slov v anglic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English</w:t>
            </w:r>
          </w:p>
        </w:tc>
        <w:tc>
          <w:tcPr>
            <w:tcW w:w="0" w:type="auto"/>
            <w:shd w:val="clear" w:color="auto" w:fill="auto"/>
            <w:hideMark/>
          </w:tcPr>
          <w:p w14:paraId="5683ED16" w14:textId="4A2DF71F" w:rsidR="00A77341" w:rsidRDefault="00666B54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 xml:space="preserve">Monografia </w:t>
            </w:r>
            <w:r w:rsidR="00775C68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sa môže využiť v didaktickom procese na právnických, ako aj na filozofických fakultách. </w:t>
            </w:r>
          </w:p>
          <w:p w14:paraId="1E2B3E29" w14:textId="1AE41286" w:rsidR="00A77341" w:rsidRPr="00860877" w:rsidRDefault="00775C68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sk-SK"/>
              </w:rPr>
            </w:pPr>
            <w:r w:rsidRPr="00775C68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The monograph can be used in the </w:t>
            </w:r>
            <w:r w:rsidR="00F378D7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>teaching</w:t>
            </w:r>
            <w:r w:rsidRPr="00775C68">
              <w:rPr>
                <w:rFonts w:ascii="Calibri" w:eastAsia="Times New Roman" w:hAnsi="Calibri" w:cs="Times New Roman"/>
                <w:color w:val="000000"/>
                <w:lang w:val="en-GB" w:eastAsia="sk-SK"/>
              </w:rPr>
              <w:t xml:space="preserve"> process at both law and philosophy faculties. </w:t>
            </w:r>
          </w:p>
        </w:tc>
      </w:tr>
      <w:tr w:rsidR="00A77341" w:rsidRPr="00FF6B5A" w14:paraId="4E0779A8" w14:textId="77777777" w:rsidTr="00687D0D">
        <w:trPr>
          <w:trHeight w:val="204"/>
        </w:trPr>
        <w:tc>
          <w:tcPr>
            <w:tcW w:w="0" w:type="auto"/>
            <w:shd w:val="clear" w:color="auto" w:fill="auto"/>
            <w:vAlign w:val="bottom"/>
            <w:hideMark/>
          </w:tcPr>
          <w:p w14:paraId="1C9D6A19" w14:textId="77777777" w:rsidR="00A77341" w:rsidRPr="00FF6B5A" w:rsidRDefault="00A77341" w:rsidP="00EF255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DFC0BEF" w14:textId="77777777" w:rsidR="00A77341" w:rsidRPr="00FF6B5A" w:rsidRDefault="00A77341" w:rsidP="00EF255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962BB46" w14:textId="77777777" w:rsidR="00A77341" w:rsidRPr="00FF6B5A" w:rsidRDefault="00A77341" w:rsidP="00EF25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BB7320A" w14:textId="77777777" w:rsidR="00A77341" w:rsidRPr="00FF6B5A" w:rsidRDefault="00A77341" w:rsidP="00EF25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</w:tbl>
    <w:p w14:paraId="0FD2FB93" w14:textId="77777777" w:rsidR="00A77341" w:rsidRDefault="00A77341" w:rsidP="00A77341"/>
    <w:p w14:paraId="2C09EC34" w14:textId="77777777" w:rsidR="00A77341" w:rsidRDefault="00A77341" w:rsidP="00A77341"/>
    <w:p w14:paraId="79AE1E24" w14:textId="77777777" w:rsidR="00A77341" w:rsidRDefault="00A77341" w:rsidP="00A77341"/>
    <w:p w14:paraId="27C74B48" w14:textId="77777777" w:rsidR="00A77341" w:rsidRDefault="00A77341" w:rsidP="00A77341"/>
    <w:p w14:paraId="2B5E19E1" w14:textId="77777777" w:rsidR="00CA3932" w:rsidRPr="00A77341" w:rsidRDefault="00CA3932" w:rsidP="00A77341"/>
    <w:sectPr w:rsidR="00CA3932" w:rsidRPr="00A77341" w:rsidSect="008E2108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6" w:h="16838"/>
      <w:pgMar w:top="141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0FEC8E" w14:textId="77777777" w:rsidR="00863763" w:rsidRDefault="00863763" w:rsidP="00FB55C7">
      <w:pPr>
        <w:spacing w:after="0" w:line="240" w:lineRule="auto"/>
      </w:pPr>
      <w:r>
        <w:separator/>
      </w:r>
    </w:p>
  </w:endnote>
  <w:endnote w:type="continuationSeparator" w:id="0">
    <w:p w14:paraId="746E7D9B" w14:textId="77777777" w:rsidR="00863763" w:rsidRDefault="00863763" w:rsidP="00FB55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B255E" w14:textId="77777777" w:rsidR="00DD7B47" w:rsidRDefault="00DD7B47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A4AE5" w14:textId="77777777" w:rsidR="00DD7B47" w:rsidRDefault="00B10774">
    <w:pPr>
      <w:pStyle w:val="Pta"/>
    </w:pPr>
    <w:r w:rsidRPr="00A23768">
      <w:t>T_Z_VTCAj_1/ 2020</w:t>
    </w:r>
  </w:p>
  <w:p w14:paraId="07583160" w14:textId="77777777" w:rsidR="00DD7B47" w:rsidRDefault="00DD7B47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D3032" w14:textId="77777777" w:rsidR="00DD7B47" w:rsidRDefault="00DD7B4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B7C777" w14:textId="77777777" w:rsidR="00863763" w:rsidRDefault="00863763" w:rsidP="00FB55C7">
      <w:pPr>
        <w:spacing w:after="0" w:line="240" w:lineRule="auto"/>
      </w:pPr>
      <w:r>
        <w:separator/>
      </w:r>
    </w:p>
  </w:footnote>
  <w:footnote w:type="continuationSeparator" w:id="0">
    <w:p w14:paraId="69AAD5A3" w14:textId="77777777" w:rsidR="00863763" w:rsidRDefault="00863763" w:rsidP="00FB55C7">
      <w:pPr>
        <w:spacing w:after="0" w:line="240" w:lineRule="auto"/>
      </w:pPr>
      <w:r>
        <w:continuationSeparator/>
      </w:r>
    </w:p>
  </w:footnote>
  <w:footnote w:id="1">
    <w:p w14:paraId="239FDAE8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Doplní agentúra /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mple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by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genc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2">
    <w:p w14:paraId="469DB047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Podľa čl. 20 Metodiky na vyhodnocovanie štandardov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cord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Art. 20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Methodolog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o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ndard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valu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3">
    <w:p w14:paraId="2A805DE6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edie s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na záznam osoby v Registri zamestnancov vysokých škôl: https://www.portalvs.sk/regzam.  /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erson'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ntr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Register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Universit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f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: https://www.portalvs.sk/regzam.</w:t>
      </w:r>
    </w:p>
  </w:footnote>
  <w:footnote w:id="4">
    <w:p w14:paraId="199F0CAF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Uvádza sa názov a stupeň študijného programu alebo názov odboru habilitačného konania a inauguračného konania podľa typu konania.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br/>
        <w:t xml:space="preserve">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degre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study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gram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iel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abili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naugural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cord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ype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5">
    <w:p w14:paraId="05B65E09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ID záznamu v registri CREPČ alebo CREUČ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D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cor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PA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A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6">
    <w:p w14:paraId="4042252F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na záznam výstupu v CREPČ alebo CREUČ, ktoré sú umiestnené na adrese: https://cms.crepc.sk.  /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cor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PA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AA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hic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re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vailabl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t https://cms.crepc.sk/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7">
    <w:p w14:paraId="44995277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Napríklad katalóg publikačnej činnosti SAV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o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op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 pod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o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xampl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talogu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ublic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tivitie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Slovak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adem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ience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(SAS)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o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op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, etc.</w:t>
      </w:r>
    </w:p>
  </w:footnote>
  <w:footnote w:id="8">
    <w:p w14:paraId="48FD89A1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v prípade netextových výstupov, ak to z povahy výstupu nie je zrejmé. Uvedie sa anotácia výstupu s kontextovými informáciami týkajúcimi sa opisu tvorivého procesu a obsahu tvorivej činnosti a pod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s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-text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o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bvio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rom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t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.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nno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vid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it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xtual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nform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cern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descrip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reativ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s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n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searc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/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rtistic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/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the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tivit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, etc.</w:t>
      </w:r>
    </w:p>
  </w:footnote>
  <w:footnote w:id="9">
    <w:p w14:paraId="4195BCA1" w14:textId="77777777" w:rsidR="00A77341" w:rsidRPr="001F26CD" w:rsidRDefault="00A77341" w:rsidP="00A77341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v prípade, ak je výstup uverejnený v inom ako anglickom jazyku. Uvedie sa anotácia výstupu v anglickom jazyku, v ktorej sa stručne charakterizuje povaha, obsah a hlavné výsledky výstupu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s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ublish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languag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the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a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English.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nno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 in English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vid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riefl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haracteriz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t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n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mai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sult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f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A80C3" w14:textId="77777777" w:rsidR="00DD7B47" w:rsidRDefault="00DD7B47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241F5" w14:textId="77777777" w:rsidR="00DD7B47" w:rsidRDefault="00B10774" w:rsidP="00B15040">
    <w:pPr>
      <w:pStyle w:val="Hlavika"/>
      <w:jc w:val="center"/>
    </w:pPr>
    <w:r>
      <w:rPr>
        <w:noProof/>
        <w:lang w:eastAsia="sk-SK"/>
      </w:rPr>
      <w:drawing>
        <wp:anchor distT="0" distB="0" distL="114300" distR="114300" simplePos="0" relativeHeight="251659264" behindDoc="1" locked="0" layoutInCell="1" allowOverlap="1" wp14:anchorId="417AD8F1" wp14:editId="20E16128">
          <wp:simplePos x="0" y="0"/>
          <wp:positionH relativeFrom="margin">
            <wp:posOffset>5033645</wp:posOffset>
          </wp:positionH>
          <wp:positionV relativeFrom="paragraph">
            <wp:posOffset>-181610</wp:posOffset>
          </wp:positionV>
          <wp:extent cx="571500" cy="570230"/>
          <wp:effectExtent l="0" t="0" r="0" b="1270"/>
          <wp:wrapTight wrapText="bothSides">
            <wp:wrapPolygon edited="0">
              <wp:start x="0" y="0"/>
              <wp:lineTo x="0" y="20927"/>
              <wp:lineTo x="20880" y="20927"/>
              <wp:lineTo x="20880" y="0"/>
              <wp:lineTo x="0" y="0"/>
            </wp:wrapPolygon>
          </wp:wrapTight>
          <wp:docPr id="2" name="Obrázok 2" descr="F:\Docs\MOJE DOKUMEN na Referat IS (Prf_88)\Loga_&amp;_Popisky\_Logo PF TU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Docs\MOJE DOKUMEN na Referat IS (Prf_88)\Loga_&amp;_Popisky\_Logo PF TU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0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Trnavská univerzita v Trnave, Právnická fakulta</w:t>
    </w:r>
  </w:p>
  <w:p w14:paraId="2A28FF50" w14:textId="77777777" w:rsidR="00DD7B47" w:rsidRDefault="00DD7B47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44D20" w14:textId="77777777" w:rsidR="00DD7B47" w:rsidRDefault="00DD7B47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MzSyNLQwN7M0NTFU0lEKTi0uzszPAykwqgUAPDGhFCwAAAA="/>
  </w:docVars>
  <w:rsids>
    <w:rsidRoot w:val="00FB55C7"/>
    <w:rsid w:val="00026F2F"/>
    <w:rsid w:val="00094D8B"/>
    <w:rsid w:val="00116462"/>
    <w:rsid w:val="00155B56"/>
    <w:rsid w:val="001C5669"/>
    <w:rsid w:val="001D49AD"/>
    <w:rsid w:val="00220B4C"/>
    <w:rsid w:val="0022142E"/>
    <w:rsid w:val="0029487C"/>
    <w:rsid w:val="003C13B2"/>
    <w:rsid w:val="004434CA"/>
    <w:rsid w:val="00454B66"/>
    <w:rsid w:val="004B50A9"/>
    <w:rsid w:val="00514D30"/>
    <w:rsid w:val="005617E8"/>
    <w:rsid w:val="005832B8"/>
    <w:rsid w:val="005862FF"/>
    <w:rsid w:val="005A1D72"/>
    <w:rsid w:val="005F46A0"/>
    <w:rsid w:val="00633CC8"/>
    <w:rsid w:val="00654392"/>
    <w:rsid w:val="00666B54"/>
    <w:rsid w:val="00684DB1"/>
    <w:rsid w:val="00687D0D"/>
    <w:rsid w:val="00692EDC"/>
    <w:rsid w:val="006A75F1"/>
    <w:rsid w:val="006F6B13"/>
    <w:rsid w:val="00775C68"/>
    <w:rsid w:val="00793B6A"/>
    <w:rsid w:val="00794602"/>
    <w:rsid w:val="00834F2D"/>
    <w:rsid w:val="00863763"/>
    <w:rsid w:val="008A685E"/>
    <w:rsid w:val="008C15B4"/>
    <w:rsid w:val="008D7592"/>
    <w:rsid w:val="008E34A1"/>
    <w:rsid w:val="0090275B"/>
    <w:rsid w:val="00917A22"/>
    <w:rsid w:val="00921165"/>
    <w:rsid w:val="00941A1D"/>
    <w:rsid w:val="009661C4"/>
    <w:rsid w:val="00980F42"/>
    <w:rsid w:val="009A50D6"/>
    <w:rsid w:val="00A05EC1"/>
    <w:rsid w:val="00A23964"/>
    <w:rsid w:val="00A504F9"/>
    <w:rsid w:val="00A77341"/>
    <w:rsid w:val="00B10774"/>
    <w:rsid w:val="00B24EFE"/>
    <w:rsid w:val="00B375B3"/>
    <w:rsid w:val="00B76B72"/>
    <w:rsid w:val="00B806B5"/>
    <w:rsid w:val="00C74FDF"/>
    <w:rsid w:val="00CA3932"/>
    <w:rsid w:val="00CB3D09"/>
    <w:rsid w:val="00CC30CC"/>
    <w:rsid w:val="00CE44CF"/>
    <w:rsid w:val="00D65E00"/>
    <w:rsid w:val="00DD7B47"/>
    <w:rsid w:val="00EC3E9D"/>
    <w:rsid w:val="00F27449"/>
    <w:rsid w:val="00F378D7"/>
    <w:rsid w:val="00FB55C7"/>
    <w:rsid w:val="07167893"/>
    <w:rsid w:val="4E0D7750"/>
    <w:rsid w:val="728B0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88E8DC"/>
  <w15:docId w15:val="{D8E3EAB5-0ACD-4830-9FE4-974B5AA1C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A77341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FB55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FB55C7"/>
  </w:style>
  <w:style w:type="paragraph" w:styleId="Pta">
    <w:name w:val="footer"/>
    <w:basedOn w:val="Normlny"/>
    <w:link w:val="PtaChar"/>
    <w:uiPriority w:val="99"/>
    <w:unhideWhenUsed/>
    <w:rsid w:val="00FB55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FB55C7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FB55C7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FB55C7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FB55C7"/>
    <w:rPr>
      <w:vertAlign w:val="superscript"/>
    </w:rPr>
  </w:style>
  <w:style w:type="character" w:customStyle="1" w:styleId="normaltextrun">
    <w:name w:val="normaltextrun"/>
    <w:basedOn w:val="Predvolenpsmoodseku"/>
    <w:rsid w:val="00FB55C7"/>
  </w:style>
  <w:style w:type="character" w:customStyle="1" w:styleId="spellingerror">
    <w:name w:val="spellingerror"/>
    <w:basedOn w:val="Predvolenpsmoodseku"/>
    <w:rsid w:val="00FB55C7"/>
  </w:style>
  <w:style w:type="character" w:styleId="Vrazn">
    <w:name w:val="Strong"/>
    <w:basedOn w:val="Predvolenpsmoodseku"/>
    <w:uiPriority w:val="22"/>
    <w:qFormat/>
    <w:rsid w:val="00FB55C7"/>
    <w:rPr>
      <w:b/>
      <w:bCs/>
    </w:rPr>
  </w:style>
  <w:style w:type="character" w:styleId="Hypertextovprepojenie">
    <w:name w:val="Hyperlink"/>
    <w:basedOn w:val="Predvolenpsmoodseku"/>
    <w:uiPriority w:val="99"/>
    <w:semiHidden/>
    <w:unhideWhenUsed/>
    <w:rsid w:val="00FB55C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8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7" Type="http://schemas.openxmlformats.org/officeDocument/2006/relationships/footnotes" Target="footnotes.xml"/><Relationship Id="rId12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7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0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4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9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4" Type="http://schemas.openxmlformats.org/officeDocument/2006/relationships/styles" Target="styles.xml"/><Relationship Id="rId9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4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3037FBFA494A54B9972E5B2EB3B16FC" ma:contentTypeVersion="0" ma:contentTypeDescription="Umožňuje vytvoriť nový dokument." ma:contentTypeScope="" ma:versionID="a07172c59a42fe1c378c81a29cbf877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2ffd0f42943e496e21980a7bc59f74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9F74493-D1B7-4327-A664-DEA86C40E15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75A700-6B4D-43CC-9311-333CADBAC1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96C4D3F-23C0-4C40-99C7-DBD01375BA9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1347</Words>
  <Characters>7680</Characters>
  <Application>Microsoft Office Word</Application>
  <DocSecurity>0</DocSecurity>
  <Lines>64</Lines>
  <Paragraphs>18</Paragraphs>
  <ScaleCrop>false</ScaleCrop>
  <Company/>
  <LinksUpToDate>false</LinksUpToDate>
  <CharactersWithSpaces>9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ek Káčer</dc:creator>
  <cp:lastModifiedBy>Vyšný Peter</cp:lastModifiedBy>
  <cp:revision>12</cp:revision>
  <dcterms:created xsi:type="dcterms:W3CDTF">2026-01-18T18:27:00Z</dcterms:created>
  <dcterms:modified xsi:type="dcterms:W3CDTF">2026-01-18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037FBFA494A54B9972E5B2EB3B16FC</vt:lpwstr>
  </property>
  <property fmtid="{D5CDD505-2E9C-101B-9397-08002B2CF9AE}" pid="3" name="Order">
    <vt:r8>14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TemplateUrl">
    <vt:lpwstr/>
  </property>
  <property fmtid="{D5CDD505-2E9C-101B-9397-08002B2CF9AE}" pid="9" name="ComplianceAssetId">
    <vt:lpwstr/>
  </property>
</Properties>
</file>